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106A9" w:rsidP="009344FF">
      <w:r w:rsidRPr="007106A9">
        <w:t>The topic is relevant in critical cases and supports decision-making; the manuscript is good, the suggested changes were made and it makes contributions, therefore it meets the quality criteria of the journal, and its publication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513CC" w:rsidRPr="00163B95" w:rsidRDefault="000513CC" w:rsidP="000513CC">
      <w:proofErr w:type="spellStart"/>
      <w:r w:rsidRPr="00163B95">
        <w:t>Dr.</w:t>
      </w:r>
      <w:proofErr w:type="spellEnd"/>
      <w:r w:rsidRPr="00163B95">
        <w:t xml:space="preserve">  Diana Cecilia Tapia-</w:t>
      </w:r>
      <w:proofErr w:type="spellStart"/>
      <w:r w:rsidRPr="00163B95">
        <w:t>Pancardo</w:t>
      </w:r>
      <w:proofErr w:type="spellEnd"/>
      <w:r w:rsidRPr="00163B95">
        <w:t xml:space="preserve">, </w:t>
      </w:r>
      <w:r w:rsidRPr="00163B95">
        <w:t>National Autonomous University of</w:t>
      </w:r>
      <w:r w:rsidR="00650B22">
        <w:t xml:space="preserve"> </w:t>
      </w:r>
      <w:bookmarkStart w:id="0" w:name="_GoBack"/>
      <w:bookmarkEnd w:id="0"/>
      <w:r w:rsidRPr="00163B95">
        <w:t>Mexico, Mexico</w:t>
      </w:r>
    </w:p>
    <w:sectPr w:rsidR="000513CC" w:rsidRPr="00163B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tzCztDQyNzEyNjVW0lEKTi0uzszPAykwrAUAHGovfiwAAAA="/>
  </w:docVars>
  <w:rsids>
    <w:rsidRoot w:val="00A72896"/>
    <w:rsid w:val="000513CC"/>
    <w:rsid w:val="00163B95"/>
    <w:rsid w:val="002C0B2C"/>
    <w:rsid w:val="00650B22"/>
    <w:rsid w:val="007106A9"/>
    <w:rsid w:val="009344FF"/>
    <w:rsid w:val="009F328F"/>
    <w:rsid w:val="00A72896"/>
    <w:rsid w:val="00BA2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A53E0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0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3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3T08:33:00Z</dcterms:modified>
</cp:coreProperties>
</file>